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de5442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4T00:23:59Z</dcterms:created>
  <dcterms:modified xsi:type="dcterms:W3CDTF">2021-01-14T00:23:59Z</dcterms:modified>
</cp:coreProperties>
</file>